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E2E" w:rsidRPr="00D33953" w:rsidRDefault="00D33953" w:rsidP="00D33953">
      <w:pPr>
        <w:spacing w:after="0"/>
        <w:rPr>
          <w:rFonts w:ascii="Georgia" w:hAnsi="Georgia"/>
        </w:rPr>
      </w:pPr>
      <w:r w:rsidRPr="00D33953">
        <w:rPr>
          <w:rFonts w:ascii="Georgia" w:eastAsia="Century Gothic" w:hAnsi="Georgia" w:cs="Century Gothic"/>
          <w:b/>
          <w:noProof/>
          <w:w w:val="97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62B6650" wp14:editId="6A00CC79">
            <wp:simplePos x="0" y="0"/>
            <wp:positionH relativeFrom="column">
              <wp:posOffset>2408555</wp:posOffset>
            </wp:positionH>
            <wp:positionV relativeFrom="page">
              <wp:posOffset>390525</wp:posOffset>
            </wp:positionV>
            <wp:extent cx="1346835" cy="1266825"/>
            <wp:effectExtent l="0" t="0" r="0" b="9525"/>
            <wp:wrapTight wrapText="bothSides">
              <wp:wrapPolygon edited="0">
                <wp:start x="9471" y="650"/>
                <wp:lineTo x="2750" y="6496"/>
                <wp:lineTo x="2444" y="7471"/>
                <wp:lineTo x="2139" y="17540"/>
                <wp:lineTo x="7027" y="21113"/>
                <wp:lineTo x="7943" y="21438"/>
                <wp:lineTo x="14359" y="21438"/>
                <wp:lineTo x="15276" y="21113"/>
                <wp:lineTo x="20164" y="17540"/>
                <wp:lineTo x="19859" y="5197"/>
                <wp:lineTo x="15276" y="1624"/>
                <wp:lineTo x="13443" y="650"/>
                <wp:lineTo x="9471" y="65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est Logo (1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83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3953">
        <w:rPr>
          <w:rFonts w:ascii="Georgia" w:hAnsi="Georgia"/>
        </w:rPr>
        <w:t>Colquitt County School District</w:t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hyperlink r:id="rId7" w:history="1">
        <w:r w:rsidR="00D30560" w:rsidRPr="00E929C8">
          <w:rPr>
            <w:rStyle w:val="Hyperlink"/>
            <w:rFonts w:ascii="Georgia" w:hAnsi="Georgia"/>
          </w:rPr>
          <w:t>brian.lewis@colquitt.k12.ga.us</w:t>
        </w:r>
      </w:hyperlink>
    </w:p>
    <w:p w:rsidR="00D33953" w:rsidRPr="00D33953" w:rsidRDefault="00D33953" w:rsidP="00D33953">
      <w:pPr>
        <w:spacing w:after="0"/>
        <w:rPr>
          <w:rFonts w:ascii="Georgia" w:hAnsi="Georgia"/>
        </w:rPr>
      </w:pPr>
      <w:r w:rsidRPr="00D33953">
        <w:rPr>
          <w:rFonts w:ascii="Georgia" w:hAnsi="Georgia"/>
        </w:rPr>
        <w:t>Hospital Homebound Coordinator:</w:t>
      </w:r>
      <w:r w:rsidR="00D30560">
        <w:rPr>
          <w:rFonts w:ascii="Georgia" w:hAnsi="Georgia"/>
        </w:rPr>
        <w:tab/>
      </w:r>
      <w:r w:rsidR="00D30560">
        <w:rPr>
          <w:rFonts w:ascii="Georgia" w:hAnsi="Georgia"/>
        </w:rPr>
        <w:tab/>
        <w:t>Office: (229) 890-6200 Ext. 10075</w:t>
      </w:r>
    </w:p>
    <w:p w:rsidR="00D30560" w:rsidRDefault="00D33953" w:rsidP="00D33953">
      <w:pPr>
        <w:spacing w:after="0"/>
        <w:rPr>
          <w:rFonts w:ascii="Georgia" w:hAnsi="Georgia"/>
        </w:rPr>
      </w:pPr>
      <w:r w:rsidRPr="00D33953">
        <w:rPr>
          <w:rFonts w:ascii="Georgia" w:hAnsi="Georgia"/>
        </w:rPr>
        <w:t>Brian Lewis</w:t>
      </w:r>
      <w:r w:rsidR="00D30560">
        <w:rPr>
          <w:rFonts w:ascii="Georgia" w:hAnsi="Georgia"/>
        </w:rPr>
        <w:tab/>
      </w:r>
      <w:r w:rsidR="00D30560">
        <w:rPr>
          <w:rFonts w:ascii="Georgia" w:hAnsi="Georgia"/>
        </w:rPr>
        <w:tab/>
      </w:r>
      <w:r w:rsidR="00D30560">
        <w:rPr>
          <w:rFonts w:ascii="Georgia" w:hAnsi="Georgia"/>
        </w:rPr>
        <w:tab/>
      </w:r>
      <w:r w:rsidR="00D30560">
        <w:rPr>
          <w:rFonts w:ascii="Georgia" w:hAnsi="Georgia"/>
        </w:rPr>
        <w:tab/>
      </w:r>
      <w:r w:rsidR="00D30560">
        <w:rPr>
          <w:rFonts w:ascii="Georgia" w:hAnsi="Georgia"/>
        </w:rPr>
        <w:tab/>
        <w:t>Fax: (229)785-8145</w:t>
      </w:r>
    </w:p>
    <w:p w:rsidR="00D30560" w:rsidRDefault="00D30560" w:rsidP="00D33953">
      <w:pPr>
        <w:spacing w:after="0"/>
        <w:rPr>
          <w:rFonts w:ascii="Georgia" w:hAnsi="Georgia"/>
        </w:rPr>
      </w:pPr>
    </w:p>
    <w:p w:rsidR="00D30560" w:rsidRDefault="00D30560" w:rsidP="00D33953">
      <w:pPr>
        <w:spacing w:after="0"/>
        <w:rPr>
          <w:rFonts w:ascii="Georgia" w:hAnsi="Georgia"/>
        </w:rPr>
      </w:pPr>
    </w:p>
    <w:p w:rsidR="00A71B5C" w:rsidRDefault="00873B6D" w:rsidP="002B3056">
      <w:pPr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0263E1" wp14:editId="46BE6330">
                <wp:simplePos x="0" y="0"/>
                <wp:positionH relativeFrom="column">
                  <wp:posOffset>4525945</wp:posOffset>
                </wp:positionH>
                <wp:positionV relativeFrom="paragraph">
                  <wp:posOffset>158269</wp:posOffset>
                </wp:positionV>
                <wp:extent cx="143831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383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B396422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6.35pt,12.45pt" to="469.6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002528">
        <w:rPr>
          <w:rFonts w:ascii="Georgia" w:hAnsi="Georgia"/>
          <w:b/>
        </w:rPr>
        <w:t>Personal Information:</w:t>
      </w:r>
      <w:r w:rsidR="00D30560">
        <w:rPr>
          <w:rFonts w:ascii="Georgia" w:hAnsi="Georgia"/>
          <w:b/>
        </w:rPr>
        <w:tab/>
      </w:r>
      <w:r w:rsidR="00D30560">
        <w:rPr>
          <w:rFonts w:ascii="Georgia" w:hAnsi="Georgia"/>
          <w:b/>
        </w:rPr>
        <w:tab/>
      </w:r>
      <w:r w:rsidR="00D30560">
        <w:rPr>
          <w:rFonts w:ascii="Georgia" w:hAnsi="Georgia"/>
          <w:b/>
        </w:rPr>
        <w:tab/>
      </w:r>
      <w:r w:rsidR="00D30560">
        <w:rPr>
          <w:rFonts w:ascii="Georgia" w:hAnsi="Georgia"/>
          <w:b/>
        </w:rPr>
        <w:tab/>
      </w:r>
      <w:r w:rsidR="00D30560">
        <w:rPr>
          <w:rFonts w:ascii="Georgia" w:hAnsi="Georgia"/>
          <w:b/>
        </w:rPr>
        <w:tab/>
      </w:r>
      <w:r w:rsidR="00D30560">
        <w:rPr>
          <w:rFonts w:ascii="Georgia" w:hAnsi="Georgia"/>
          <w:b/>
        </w:rPr>
        <w:tab/>
        <w:t xml:space="preserve">Date: </w:t>
      </w:r>
    </w:p>
    <w:p w:rsidR="00A71B5C" w:rsidRDefault="00873B6D" w:rsidP="003A51B3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19810</wp:posOffset>
                </wp:positionH>
                <wp:positionV relativeFrom="paragraph">
                  <wp:posOffset>152561</wp:posOffset>
                </wp:positionV>
                <wp:extent cx="494728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72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7FD579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3pt,12pt" to="469.8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A71B5C" w:rsidRPr="002B3056">
        <w:rPr>
          <w:rFonts w:ascii="Georgia" w:hAnsi="Georgia"/>
        </w:rPr>
        <w:t>Student’s Name:</w:t>
      </w:r>
    </w:p>
    <w:p w:rsidR="00A71B5C" w:rsidRDefault="00873B6D" w:rsidP="003A51B3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0263E1" wp14:editId="46BE6330">
                <wp:simplePos x="0" y="0"/>
                <wp:positionH relativeFrom="column">
                  <wp:posOffset>429567</wp:posOffset>
                </wp:positionH>
                <wp:positionV relativeFrom="paragraph">
                  <wp:posOffset>143134</wp:posOffset>
                </wp:positionV>
                <wp:extent cx="2742572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257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95A070" id="Straight Connector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.8pt,11.25pt" to="249.7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00263E1" wp14:editId="46BE6330">
                <wp:simplePos x="0" y="0"/>
                <wp:positionH relativeFrom="column">
                  <wp:posOffset>3621593</wp:posOffset>
                </wp:positionH>
                <wp:positionV relativeFrom="paragraph">
                  <wp:posOffset>133085</wp:posOffset>
                </wp:positionV>
                <wp:extent cx="234476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476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2196F8" id="Straight Connector 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5.15pt,10.5pt" to="469.8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A71B5C" w:rsidRPr="002B3056">
        <w:rPr>
          <w:rFonts w:ascii="Georgia" w:hAnsi="Georgia"/>
        </w:rPr>
        <w:t>School:</w:t>
      </w:r>
      <w:r w:rsidR="00A71B5C">
        <w:rPr>
          <w:rFonts w:ascii="Georgia" w:hAnsi="Georgia"/>
          <w:b/>
        </w:rPr>
        <w:t xml:space="preserve"> </w:t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 w:rsidR="00A71B5C" w:rsidRPr="002B3056">
        <w:rPr>
          <w:rFonts w:ascii="Georgia" w:hAnsi="Georgia"/>
        </w:rPr>
        <w:t>Grade:</w:t>
      </w:r>
      <w:r w:rsidR="002B3056">
        <w:rPr>
          <w:rFonts w:ascii="Georgia" w:hAnsi="Georgia"/>
        </w:rPr>
        <w:t xml:space="preserve"> </w:t>
      </w:r>
    </w:p>
    <w:p w:rsidR="00A71B5C" w:rsidRDefault="00873B6D" w:rsidP="003A51B3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12B0220" wp14:editId="09FD3A87">
                <wp:simplePos x="0" y="0"/>
                <wp:positionH relativeFrom="column">
                  <wp:posOffset>925286</wp:posOffset>
                </wp:positionH>
                <wp:positionV relativeFrom="paragraph">
                  <wp:posOffset>323376</wp:posOffset>
                </wp:positionV>
                <wp:extent cx="257175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94B0EC" id="Straight Connector 8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85pt,25.45pt" to="275.35pt,2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0263E1" wp14:editId="46BE6330">
                <wp:simplePos x="0" y="0"/>
                <wp:positionH relativeFrom="column">
                  <wp:posOffset>600389</wp:posOffset>
                </wp:positionH>
                <wp:positionV relativeFrom="paragraph">
                  <wp:posOffset>152555</wp:posOffset>
                </wp:positionV>
                <wp:extent cx="257237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237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3E12E6" id="Straight Connector 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25pt,12pt" to="249.8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A71B5C" w:rsidRPr="002B3056">
        <w:rPr>
          <w:rFonts w:ascii="Georgia" w:hAnsi="Georgia"/>
        </w:rPr>
        <w:t>Birthdate:</w:t>
      </w:r>
      <w:r>
        <w:rPr>
          <w:rFonts w:ascii="Georgia" w:hAnsi="Georgia"/>
        </w:rPr>
        <w:br/>
      </w:r>
      <w:r w:rsidR="00A71B5C" w:rsidRPr="002B3056">
        <w:rPr>
          <w:rFonts w:ascii="Georgia" w:hAnsi="Georgia"/>
        </w:rPr>
        <w:t>Parent’s Name:</w:t>
      </w:r>
      <w:r w:rsidR="00A71B5C">
        <w:rPr>
          <w:rFonts w:ascii="Georgia" w:hAnsi="Georgia"/>
          <w:b/>
        </w:rPr>
        <w:t xml:space="preserve"> </w:t>
      </w:r>
    </w:p>
    <w:p w:rsidR="00A71B5C" w:rsidRDefault="00873B6D" w:rsidP="003A51B3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1EFDC8B" wp14:editId="19ECB16A">
                <wp:simplePos x="0" y="0"/>
                <wp:positionH relativeFrom="column">
                  <wp:posOffset>4237355</wp:posOffset>
                </wp:positionH>
                <wp:positionV relativeFrom="paragraph">
                  <wp:posOffset>139526</wp:posOffset>
                </wp:positionV>
                <wp:extent cx="1710942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09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CC513A" id="Straight Connector 10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65pt,11pt" to="468.3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EFDC8B" wp14:editId="19ECB16A">
                <wp:simplePos x="0" y="0"/>
                <wp:positionH relativeFrom="column">
                  <wp:posOffset>965479</wp:posOffset>
                </wp:positionH>
                <wp:positionV relativeFrom="paragraph">
                  <wp:posOffset>131201</wp:posOffset>
                </wp:positionV>
                <wp:extent cx="2207288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728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CE7E2A" id="Straight Connector 9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pt,10.35pt" to="249.8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A71B5C" w:rsidRPr="002B3056">
        <w:rPr>
          <w:rFonts w:ascii="Georgia" w:hAnsi="Georgia"/>
        </w:rPr>
        <w:t>Phone Number:</w:t>
      </w:r>
      <w:r w:rsidR="00A71B5C">
        <w:rPr>
          <w:rFonts w:ascii="Georgia" w:hAnsi="Georgia"/>
          <w:b/>
        </w:rPr>
        <w:t xml:space="preserve"> </w:t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 w:rsidR="00A71B5C" w:rsidRPr="002B3056">
        <w:rPr>
          <w:rFonts w:ascii="Georgia" w:hAnsi="Georgia"/>
        </w:rPr>
        <w:t>Alternate Phone:</w:t>
      </w:r>
      <w:r w:rsidR="00A71B5C">
        <w:rPr>
          <w:rFonts w:ascii="Georgia" w:hAnsi="Georgia"/>
          <w:b/>
        </w:rPr>
        <w:t xml:space="preserve"> </w:t>
      </w:r>
    </w:p>
    <w:p w:rsidR="00A71B5C" w:rsidRDefault="00A71B5C" w:rsidP="003A51B3">
      <w:pPr>
        <w:spacing w:after="0"/>
        <w:rPr>
          <w:rFonts w:ascii="Georgia" w:hAnsi="Georgia"/>
        </w:rPr>
      </w:pPr>
      <w:r w:rsidRPr="002B3056">
        <w:rPr>
          <w:rFonts w:ascii="Georgia" w:hAnsi="Georgia"/>
        </w:rPr>
        <w:t>How would you prefer for me to contact you</w:t>
      </w:r>
      <w:proofErr w:type="gramStart"/>
      <w:r w:rsidRPr="002B3056">
        <w:rPr>
          <w:rFonts w:ascii="Georgia" w:hAnsi="Georgia"/>
        </w:rPr>
        <w:t>?</w:t>
      </w:r>
      <w:r>
        <w:rPr>
          <w:rFonts w:ascii="Georgia" w:hAnsi="Georgia"/>
          <w:b/>
        </w:rPr>
        <w:t xml:space="preserve"> </w:t>
      </w:r>
      <w:proofErr w:type="gramEnd"/>
      <w:r>
        <w:rPr>
          <w:rFonts w:ascii="Georgia" w:hAnsi="Georgia"/>
          <w:b/>
        </w:rPr>
        <w:t xml:space="preserve">(Circle One) </w:t>
      </w:r>
      <w:r w:rsidRPr="00A71B5C">
        <w:rPr>
          <w:rFonts w:ascii="Georgia" w:hAnsi="Georgia"/>
        </w:rPr>
        <w:t xml:space="preserve">Text message </w:t>
      </w:r>
      <w:r>
        <w:rPr>
          <w:rFonts w:ascii="Georgia" w:hAnsi="Georgia"/>
        </w:rPr>
        <w:t xml:space="preserve">or </w:t>
      </w:r>
      <w:r w:rsidRPr="00A71B5C">
        <w:rPr>
          <w:rFonts w:ascii="Georgia" w:hAnsi="Georgia"/>
        </w:rPr>
        <w:t>Phone Call</w:t>
      </w:r>
    </w:p>
    <w:p w:rsidR="00A71B5C" w:rsidRDefault="00873B6D" w:rsidP="00873B6D">
      <w:pPr>
        <w:spacing w:after="0"/>
        <w:rPr>
          <w:rFonts w:ascii="Georgia" w:hAnsi="Georgia"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E77D98" wp14:editId="6FCA154B">
                <wp:simplePos x="0" y="0"/>
                <wp:positionH relativeFrom="column">
                  <wp:posOffset>1169797</wp:posOffset>
                </wp:positionH>
                <wp:positionV relativeFrom="paragraph">
                  <wp:posOffset>127230</wp:posOffset>
                </wp:positionV>
                <wp:extent cx="4789714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8971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AEE09E" id="Straight Connector 11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2.1pt,10pt" to="469.2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A71B5C">
        <w:rPr>
          <w:rFonts w:ascii="Georgia" w:hAnsi="Georgia"/>
        </w:rPr>
        <w:t xml:space="preserve">Student’s Address: </w:t>
      </w:r>
    </w:p>
    <w:p w:rsidR="00873B6D" w:rsidRDefault="00873B6D" w:rsidP="00873B6D">
      <w:pPr>
        <w:spacing w:after="0"/>
        <w:rPr>
          <w:rFonts w:ascii="Georgia" w:hAnsi="Georgia"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98702D3" wp14:editId="4B844BD1">
                <wp:simplePos x="0" y="0"/>
                <wp:positionH relativeFrom="column">
                  <wp:posOffset>14235</wp:posOffset>
                </wp:positionH>
                <wp:positionV relativeFrom="paragraph">
                  <wp:posOffset>106506</wp:posOffset>
                </wp:positionV>
                <wp:extent cx="5934347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34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1579E33" id="Straight Connector 13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1pt,8.4pt" to="468.35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:rsidR="00873B6D" w:rsidRDefault="00873B6D" w:rsidP="00873B6D">
      <w:pPr>
        <w:spacing w:after="0"/>
        <w:rPr>
          <w:rFonts w:ascii="Georgia" w:hAnsi="Georgia"/>
        </w:rPr>
      </w:pPr>
    </w:p>
    <w:p w:rsidR="00A9376B" w:rsidRDefault="00A71B5C" w:rsidP="00A9376B">
      <w:pPr>
        <w:spacing w:after="0"/>
        <w:rPr>
          <w:rFonts w:ascii="Georgia" w:hAnsi="Georgia"/>
        </w:rPr>
      </w:pPr>
      <w:r w:rsidRPr="002B3056">
        <w:rPr>
          <w:rFonts w:ascii="Georgia" w:hAnsi="Georgia"/>
        </w:rPr>
        <w:t>Directions to Student’s Address:</w:t>
      </w:r>
    </w:p>
    <w:p w:rsidR="00A9376B" w:rsidRDefault="00A9376B" w:rsidP="00A9376B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F32C52B" wp14:editId="49C2D26B">
                <wp:simplePos x="0" y="0"/>
                <wp:positionH relativeFrom="column">
                  <wp:posOffset>837</wp:posOffset>
                </wp:positionH>
                <wp:positionV relativeFrom="paragraph">
                  <wp:posOffset>172245</wp:posOffset>
                </wp:positionV>
                <wp:extent cx="5958415" cy="0"/>
                <wp:effectExtent l="0" t="0" r="0" b="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84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A51B283" id="Straight Connector 3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05pt,13.55pt" to="469.2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:rsidR="00A9376B" w:rsidRDefault="00A9376B" w:rsidP="00A9376B">
      <w:pPr>
        <w:spacing w:after="0"/>
        <w:rPr>
          <w:rFonts w:ascii="Georgia" w:hAnsi="Georgia"/>
          <w:b/>
        </w:rPr>
      </w:pPr>
    </w:p>
    <w:p w:rsidR="002B3056" w:rsidRDefault="00A9376B" w:rsidP="003A51B3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DC0BC23" wp14:editId="55FE46BB">
                <wp:simplePos x="0" y="0"/>
                <wp:positionH relativeFrom="column">
                  <wp:posOffset>1221</wp:posOffset>
                </wp:positionH>
                <wp:positionV relativeFrom="paragraph">
                  <wp:posOffset>108864</wp:posOffset>
                </wp:positionV>
                <wp:extent cx="5958415" cy="0"/>
                <wp:effectExtent l="0" t="0" r="0" b="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84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31814F" id="Straight Connector 33" o:spid="_x0000_s1026" style="position:absolute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pt,8.55pt" to="469.2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</w:p>
    <w:p w:rsidR="002B3056" w:rsidRDefault="00873B6D" w:rsidP="00002528">
      <w:pPr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CBA152B" wp14:editId="59CACE7D">
                <wp:simplePos x="0" y="0"/>
                <wp:positionH relativeFrom="column">
                  <wp:posOffset>4499149</wp:posOffset>
                </wp:positionH>
                <wp:positionV relativeFrom="paragraph">
                  <wp:posOffset>137502</wp:posOffset>
                </wp:positionV>
                <wp:extent cx="1467206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72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C150ABC" id="Straight Connector 14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4.25pt,10.85pt" to="469.8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2B3056">
        <w:rPr>
          <w:rFonts w:ascii="Georgia" w:hAnsi="Georgia"/>
          <w:b/>
        </w:rPr>
        <w:t>Parent Statement:</w:t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  <w:t xml:space="preserve">Date: </w:t>
      </w:r>
    </w:p>
    <w:p w:rsidR="00002528" w:rsidRPr="002B3056" w:rsidRDefault="002B3056" w:rsidP="003A51B3">
      <w:pPr>
        <w:rPr>
          <w:rFonts w:ascii="Georgia" w:hAnsi="Georgia"/>
        </w:rPr>
      </w:pPr>
      <w:r w:rsidRPr="002B3056">
        <w:rPr>
          <w:rFonts w:ascii="Georgia" w:hAnsi="Georgia"/>
        </w:rPr>
        <w:t xml:space="preserve">I have read all of the rules and regulations associated with HHB and I understand and accept my responsibilities concerning HHB services. </w:t>
      </w:r>
      <w:r>
        <w:rPr>
          <w:rFonts w:ascii="Georgia" w:hAnsi="Georgia"/>
        </w:rPr>
        <w:t xml:space="preserve"> I also </w:t>
      </w:r>
      <w:r w:rsidRPr="002B3056">
        <w:rPr>
          <w:rFonts w:ascii="Georgia" w:hAnsi="Georgia"/>
        </w:rPr>
        <w:t>give my permission for the relevant medical information to be released to the Col</w:t>
      </w:r>
      <w:r w:rsidR="00002528">
        <w:rPr>
          <w:rFonts w:ascii="Georgia" w:hAnsi="Georgia"/>
        </w:rPr>
        <w:t>quitt County Board of Education.</w:t>
      </w:r>
    </w:p>
    <w:p w:rsidR="002B3056" w:rsidRPr="002B3056" w:rsidRDefault="002B4D84" w:rsidP="003A51B3">
      <w:pPr>
        <w:rPr>
          <w:rFonts w:ascii="Georgia" w:hAnsi="Georgia"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D4EAC5A" wp14:editId="6E36A98C">
                <wp:simplePos x="0" y="0"/>
                <wp:positionH relativeFrom="column">
                  <wp:posOffset>319035</wp:posOffset>
                </wp:positionH>
                <wp:positionV relativeFrom="paragraph">
                  <wp:posOffset>485084</wp:posOffset>
                </wp:positionV>
                <wp:extent cx="557611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761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314ECA9" id="Straight Connector 12" o:spid="_x0000_s1026" style="position:absolute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.1pt,38.2pt" to="464.15pt,3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5CB6B8E" wp14:editId="17EA2C43">
                <wp:simplePos x="0" y="0"/>
                <wp:positionH relativeFrom="column">
                  <wp:posOffset>627185</wp:posOffset>
                </wp:positionH>
                <wp:positionV relativeFrom="paragraph">
                  <wp:posOffset>314262</wp:posOffset>
                </wp:positionV>
                <wp:extent cx="5268511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6851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CF7FA53" id="Straight Connector 3" o:spid="_x0000_s1026" style="position:absolute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9.4pt,24.75pt" to="464.2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73B6D"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B1E8FE7" wp14:editId="6E83679C">
                <wp:simplePos x="0" y="0"/>
                <wp:positionH relativeFrom="column">
                  <wp:posOffset>406120</wp:posOffset>
                </wp:positionH>
                <wp:positionV relativeFrom="paragraph">
                  <wp:posOffset>143440</wp:posOffset>
                </wp:positionV>
                <wp:extent cx="5489749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97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F514E1" id="Straight Connector 15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pt,11.3pt" to="464.2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2B3056" w:rsidRPr="002B3056">
        <w:rPr>
          <w:rFonts w:ascii="Georgia" w:hAnsi="Georgia"/>
        </w:rPr>
        <w:t xml:space="preserve">Name: </w:t>
      </w:r>
      <w:r w:rsidR="00873B6D">
        <w:rPr>
          <w:rFonts w:ascii="Georgia" w:hAnsi="Georgia"/>
        </w:rPr>
        <w:tab/>
      </w:r>
      <w:r w:rsidR="00873B6D">
        <w:rPr>
          <w:rFonts w:ascii="Georgia" w:hAnsi="Georgia"/>
        </w:rPr>
        <w:tab/>
      </w:r>
      <w:r w:rsidR="00873B6D">
        <w:rPr>
          <w:rFonts w:ascii="Georgia" w:hAnsi="Georgia"/>
        </w:rPr>
        <w:tab/>
      </w:r>
      <w:r w:rsidR="00873B6D">
        <w:rPr>
          <w:rFonts w:ascii="Georgia" w:hAnsi="Georgia"/>
        </w:rPr>
        <w:tab/>
      </w:r>
      <w:r w:rsidR="00873B6D">
        <w:rPr>
          <w:rFonts w:ascii="Georgia" w:hAnsi="Georgia"/>
        </w:rPr>
        <w:tab/>
      </w:r>
      <w:r>
        <w:rPr>
          <w:rFonts w:ascii="Georgia" w:hAnsi="Georgia"/>
        </w:rPr>
        <w:br/>
      </w:r>
      <w:r w:rsidR="002B3056" w:rsidRPr="002B3056">
        <w:rPr>
          <w:rFonts w:ascii="Georgia" w:hAnsi="Georgia"/>
        </w:rPr>
        <w:t>Signature:</w:t>
      </w:r>
      <w:r w:rsidR="00873B6D" w:rsidRPr="00873B6D">
        <w:rPr>
          <w:rFonts w:ascii="Georgia" w:hAnsi="Georgia"/>
          <w:noProof/>
          <w:color w:val="000000" w:themeColor="text1"/>
        </w:rPr>
        <w:t xml:space="preserve"> </w:t>
      </w:r>
      <w:r w:rsidR="002B3056" w:rsidRPr="002B3056">
        <w:rPr>
          <w:rFonts w:ascii="Georgia" w:hAnsi="Georgia"/>
        </w:rPr>
        <w:t xml:space="preserve"> </w:t>
      </w:r>
      <w:r w:rsidR="00873B6D">
        <w:rPr>
          <w:rFonts w:ascii="Georgia" w:hAnsi="Georgia"/>
        </w:rPr>
        <w:tab/>
      </w:r>
      <w:r w:rsidR="00873B6D">
        <w:rPr>
          <w:rFonts w:ascii="Georgia" w:hAnsi="Georgia"/>
        </w:rPr>
        <w:tab/>
      </w:r>
      <w:r w:rsidR="00873B6D">
        <w:rPr>
          <w:rFonts w:ascii="Georgia" w:hAnsi="Georgia"/>
        </w:rPr>
        <w:tab/>
      </w:r>
      <w:r>
        <w:rPr>
          <w:rFonts w:ascii="Georgia" w:hAnsi="Georgia"/>
        </w:rPr>
        <w:br/>
      </w:r>
      <w:r w:rsidR="002B3056" w:rsidRPr="002B3056">
        <w:rPr>
          <w:rFonts w:ascii="Georgia" w:hAnsi="Georgia"/>
        </w:rPr>
        <w:t xml:space="preserve">Date: </w:t>
      </w:r>
    </w:p>
    <w:p w:rsidR="002B3056" w:rsidRPr="002B3056" w:rsidRDefault="002B3056" w:rsidP="002B3056">
      <w:pPr>
        <w:spacing w:before="240" w:after="0"/>
        <w:rPr>
          <w:rFonts w:ascii="Georgia" w:hAnsi="Georgia"/>
          <w:b/>
        </w:rPr>
      </w:pPr>
      <w:r w:rsidRPr="002B3056">
        <w:rPr>
          <w:rFonts w:ascii="Georgia" w:hAnsi="Georgia"/>
          <w:b/>
        </w:rPr>
        <w:t>Medical Information:</w:t>
      </w:r>
      <w:r w:rsidR="00667898" w:rsidRPr="00667898">
        <w:rPr>
          <w:rFonts w:ascii="Georgia" w:hAnsi="Georgia"/>
          <w:noProof/>
          <w:color w:val="000000" w:themeColor="text1"/>
        </w:rPr>
        <w:t xml:space="preserve"> </w:t>
      </w:r>
    </w:p>
    <w:p w:rsidR="002B3056" w:rsidRDefault="00667898" w:rsidP="002B3056">
      <w:pPr>
        <w:spacing w:after="0"/>
        <w:rPr>
          <w:rFonts w:ascii="Georgia" w:hAnsi="Georgia"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C956291" wp14:editId="79F324EC">
                <wp:simplePos x="0" y="0"/>
                <wp:positionH relativeFrom="column">
                  <wp:posOffset>2027255</wp:posOffset>
                </wp:positionH>
                <wp:positionV relativeFrom="paragraph">
                  <wp:posOffset>116601</wp:posOffset>
                </wp:positionV>
                <wp:extent cx="3938744" cy="16972"/>
                <wp:effectExtent l="0" t="0" r="24130" b="2159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38744" cy="169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20131C" id="Straight Connector 18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9.65pt,9.2pt" to="469.8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="002B3056">
        <w:rPr>
          <w:rFonts w:ascii="Georgia" w:hAnsi="Georgia"/>
        </w:rPr>
        <w:t xml:space="preserve">Diagnosis of health issue/illness: </w:t>
      </w:r>
    </w:p>
    <w:p w:rsidR="00667898" w:rsidRDefault="00667898" w:rsidP="002B3056">
      <w:pPr>
        <w:spacing w:after="0"/>
        <w:rPr>
          <w:rFonts w:ascii="Georgia" w:hAnsi="Georgia"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C956291" wp14:editId="79F324EC">
                <wp:simplePos x="0" y="0"/>
                <wp:positionH relativeFrom="column">
                  <wp:posOffset>2851220</wp:posOffset>
                </wp:positionH>
                <wp:positionV relativeFrom="paragraph">
                  <wp:posOffset>146580</wp:posOffset>
                </wp:positionV>
                <wp:extent cx="310829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082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96BEB9" id="Straight Connector 19" o:spid="_x0000_s1026" style="position:absolute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4.5pt,11.55pt" to="469.2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2B3056">
        <w:rPr>
          <w:rFonts w:ascii="Georgia" w:hAnsi="Georgia"/>
        </w:rPr>
        <w:t xml:space="preserve">Approximate duration of absence from school: </w:t>
      </w:r>
    </w:p>
    <w:p w:rsidR="00667898" w:rsidRDefault="00667898" w:rsidP="002B3056">
      <w:pPr>
        <w:spacing w:after="0"/>
        <w:rPr>
          <w:rFonts w:ascii="Georgia" w:hAnsi="Georgia"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C956291" wp14:editId="79F324EC">
                <wp:simplePos x="0" y="0"/>
                <wp:positionH relativeFrom="column">
                  <wp:posOffset>1866480</wp:posOffset>
                </wp:positionH>
                <wp:positionV relativeFrom="paragraph">
                  <wp:posOffset>149302</wp:posOffset>
                </wp:positionV>
                <wp:extent cx="4093029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30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D8DB8C" id="Straight Connector 20" o:spid="_x0000_s1026" style="position:absolute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.95pt,11.75pt" to="469.2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2B3056">
        <w:rPr>
          <w:rFonts w:ascii="Georgia" w:hAnsi="Georgia"/>
        </w:rPr>
        <w:t xml:space="preserve">Date HHB services may begin: </w:t>
      </w:r>
    </w:p>
    <w:p w:rsidR="002B3056" w:rsidRDefault="00667898" w:rsidP="002B3056">
      <w:pPr>
        <w:spacing w:after="0"/>
        <w:rPr>
          <w:rFonts w:ascii="Georgia" w:hAnsi="Georgia"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C956291" wp14:editId="79F324EC">
                <wp:simplePos x="0" y="0"/>
                <wp:positionH relativeFrom="column">
                  <wp:posOffset>1467897</wp:posOffset>
                </wp:positionH>
                <wp:positionV relativeFrom="paragraph">
                  <wp:posOffset>142610</wp:posOffset>
                </wp:positionV>
                <wp:extent cx="4491613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161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5C74DB3" id="Straight Connector 21" o:spid="_x0000_s1026" style="position:absolute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5.6pt,11.25pt" to="469.2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2B3056">
        <w:rPr>
          <w:rFonts w:ascii="Georgia" w:hAnsi="Georgia"/>
        </w:rPr>
        <w:t>Date HHB services end:</w:t>
      </w:r>
      <w:r w:rsidRPr="00667898">
        <w:rPr>
          <w:rFonts w:ascii="Georgia" w:hAnsi="Georgia"/>
          <w:noProof/>
          <w:color w:val="000000" w:themeColor="text1"/>
        </w:rPr>
        <w:t xml:space="preserve"> </w:t>
      </w:r>
    </w:p>
    <w:p w:rsidR="002B3056" w:rsidRPr="002B3056" w:rsidRDefault="00667898" w:rsidP="002B3056">
      <w:pPr>
        <w:spacing w:after="0"/>
        <w:rPr>
          <w:rFonts w:ascii="Georgia" w:hAnsi="Georgia"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956291" wp14:editId="79F324EC">
                <wp:simplePos x="0" y="0"/>
                <wp:positionH relativeFrom="column">
                  <wp:posOffset>747765</wp:posOffset>
                </wp:positionH>
                <wp:positionV relativeFrom="paragraph">
                  <wp:posOffset>138632</wp:posOffset>
                </wp:positionV>
                <wp:extent cx="521776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177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3AB0ED" id="Straight Connector 22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8.9pt,10.9pt" to="469.7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2B3056">
        <w:rPr>
          <w:rFonts w:ascii="Georgia" w:hAnsi="Georgia"/>
        </w:rPr>
        <w:t xml:space="preserve">Limitations: </w:t>
      </w:r>
    </w:p>
    <w:p w:rsidR="00002528" w:rsidRDefault="00667898" w:rsidP="00D33953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C956291" wp14:editId="79F324EC">
                <wp:simplePos x="0" y="0"/>
                <wp:positionH relativeFrom="column">
                  <wp:posOffset>4124010</wp:posOffset>
                </wp:positionH>
                <wp:positionV relativeFrom="paragraph">
                  <wp:posOffset>134655</wp:posOffset>
                </wp:positionV>
                <wp:extent cx="1834899" cy="0"/>
                <wp:effectExtent l="0" t="0" r="0" b="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3489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7F4948" id="Straight Connector 24" o:spid="_x0000_s1026" style="position:absolute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4.75pt,10.6pt" to="469.2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C956291" wp14:editId="79F324EC">
                <wp:simplePos x="0" y="0"/>
                <wp:positionH relativeFrom="column">
                  <wp:posOffset>1019070</wp:posOffset>
                </wp:positionH>
                <wp:positionV relativeFrom="paragraph">
                  <wp:posOffset>151402</wp:posOffset>
                </wp:positionV>
                <wp:extent cx="2477966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796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A8B31D" id="Straight Connector 23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0.25pt,11.9pt" to="275.35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002528" w:rsidRPr="00002528">
        <w:rPr>
          <w:rFonts w:ascii="Georgia" w:hAnsi="Georgia"/>
        </w:rPr>
        <w:t>Physician Name:</w:t>
      </w:r>
      <w:r w:rsidR="00002528">
        <w:rPr>
          <w:rFonts w:ascii="Georgia" w:hAnsi="Georgia"/>
        </w:rPr>
        <w:t xml:space="preserve"> </w:t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>
        <w:rPr>
          <w:rFonts w:ascii="Georgia" w:hAnsi="Georgia"/>
        </w:rPr>
        <w:tab/>
        <w:t xml:space="preserve">         </w:t>
      </w:r>
      <w:r w:rsidR="00002528" w:rsidRPr="00002528">
        <w:rPr>
          <w:rFonts w:ascii="Georgia" w:hAnsi="Georgia"/>
        </w:rPr>
        <w:t>Signature:</w:t>
      </w:r>
      <w:r w:rsidR="00002528">
        <w:rPr>
          <w:rFonts w:ascii="Georgia" w:hAnsi="Georgia"/>
          <w:b/>
        </w:rPr>
        <w:t xml:space="preserve"> </w:t>
      </w:r>
    </w:p>
    <w:p w:rsidR="00667898" w:rsidRDefault="00A9376B" w:rsidP="00D33953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2915DE5" wp14:editId="0DCBF156">
                <wp:simplePos x="0" y="0"/>
                <wp:positionH relativeFrom="column">
                  <wp:posOffset>4499148</wp:posOffset>
                </wp:positionH>
                <wp:positionV relativeFrom="paragraph">
                  <wp:posOffset>134027</wp:posOffset>
                </wp:positionV>
                <wp:extent cx="1449433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943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60ABE1" id="Straight Connector 25" o:spid="_x0000_s1026" style="position:absolute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4.25pt,10.55pt" to="468.4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667898"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9A952D6" wp14:editId="7FDBB8CD">
                <wp:simplePos x="0" y="0"/>
                <wp:positionH relativeFrom="column">
                  <wp:posOffset>530051</wp:posOffset>
                </wp:positionH>
                <wp:positionV relativeFrom="paragraph">
                  <wp:posOffset>134027</wp:posOffset>
                </wp:positionV>
                <wp:extent cx="2947516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75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F871D8" id="Straight Connector 26" o:spid="_x0000_s1026" style="position:absolute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.75pt,10.55pt" to="273.85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002528" w:rsidRPr="00002528">
        <w:rPr>
          <w:rFonts w:ascii="Georgia" w:hAnsi="Georgia"/>
        </w:rPr>
        <w:t>Address:</w:t>
      </w:r>
      <w:r w:rsidR="00667898">
        <w:rPr>
          <w:rFonts w:ascii="Georgia" w:hAnsi="Georgia"/>
        </w:rPr>
        <w:tab/>
      </w:r>
      <w:r w:rsidR="00667898">
        <w:rPr>
          <w:rFonts w:ascii="Georgia" w:hAnsi="Georgia"/>
        </w:rPr>
        <w:tab/>
      </w:r>
      <w:r w:rsidR="00667898">
        <w:rPr>
          <w:rFonts w:ascii="Georgia" w:hAnsi="Georgia"/>
        </w:rPr>
        <w:tab/>
      </w:r>
      <w:r w:rsidR="00667898">
        <w:rPr>
          <w:rFonts w:ascii="Georgia" w:hAnsi="Georgia"/>
        </w:rPr>
        <w:tab/>
      </w:r>
      <w:r w:rsidR="00667898">
        <w:rPr>
          <w:rFonts w:ascii="Georgia" w:hAnsi="Georgia"/>
        </w:rPr>
        <w:tab/>
      </w:r>
      <w:r w:rsidR="00667898">
        <w:rPr>
          <w:rFonts w:ascii="Georgia" w:hAnsi="Georgia"/>
        </w:rPr>
        <w:tab/>
        <w:t xml:space="preserve">        </w:t>
      </w:r>
      <w:r w:rsidR="00667898" w:rsidRPr="00002528">
        <w:rPr>
          <w:rFonts w:ascii="Georgia" w:hAnsi="Georgia"/>
        </w:rPr>
        <w:t xml:space="preserve"> </w:t>
      </w:r>
      <w:r w:rsidR="00002528" w:rsidRPr="00002528">
        <w:rPr>
          <w:rFonts w:ascii="Georgia" w:hAnsi="Georgia"/>
        </w:rPr>
        <w:t>Phone Number:</w:t>
      </w:r>
      <w:r w:rsidR="00002528">
        <w:rPr>
          <w:rFonts w:ascii="Georgia" w:hAnsi="Georgia"/>
          <w:b/>
        </w:rPr>
        <w:t xml:space="preserve"> </w:t>
      </w:r>
    </w:p>
    <w:p w:rsidR="00002528" w:rsidRDefault="00667898" w:rsidP="00D33953">
      <w:pPr>
        <w:spacing w:after="0"/>
        <w:rPr>
          <w:rFonts w:ascii="Georgia" w:hAnsi="Georgia"/>
          <w:b/>
        </w:rPr>
      </w:pPr>
      <w:r>
        <w:rPr>
          <w:rFonts w:ascii="Georgia" w:hAnsi="Georgia"/>
          <w:b/>
        </w:rPr>
        <w:br/>
      </w:r>
      <w:r w:rsidR="00002528">
        <w:rPr>
          <w:rFonts w:ascii="Georgia" w:hAnsi="Georgia"/>
          <w:b/>
        </w:rPr>
        <w:t>Principal Approval:</w:t>
      </w:r>
    </w:p>
    <w:p w:rsidR="00002528" w:rsidRDefault="00667898" w:rsidP="00D33953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9A952D6" wp14:editId="7FDBB8CD">
                <wp:simplePos x="0" y="0"/>
                <wp:positionH relativeFrom="column">
                  <wp:posOffset>4458956</wp:posOffset>
                </wp:positionH>
                <wp:positionV relativeFrom="paragraph">
                  <wp:posOffset>136127</wp:posOffset>
                </wp:positionV>
                <wp:extent cx="1505969" cy="0"/>
                <wp:effectExtent l="0" t="0" r="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0596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2039A48" id="Straight Connector 28" o:spid="_x0000_s1026" style="position:absolute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1.1pt,10.7pt" to="469.7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9A952D6" wp14:editId="7FDBB8CD">
                <wp:simplePos x="0" y="0"/>
                <wp:positionH relativeFrom="column">
                  <wp:posOffset>982226</wp:posOffset>
                </wp:positionH>
                <wp:positionV relativeFrom="paragraph">
                  <wp:posOffset>146176</wp:posOffset>
                </wp:positionV>
                <wp:extent cx="2217337" cy="0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733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2CF34D" id="Straight Connector 27" o:spid="_x0000_s1026" style="position:absolute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7.35pt,11.5pt" to="251.9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002528" w:rsidRPr="00002528">
        <w:rPr>
          <w:rFonts w:ascii="Georgia" w:hAnsi="Georgia"/>
        </w:rPr>
        <w:t>Principal Name:</w:t>
      </w:r>
      <w:r w:rsidRPr="00667898">
        <w:rPr>
          <w:rFonts w:ascii="Georgia" w:hAnsi="Georgia"/>
          <w:noProof/>
          <w:color w:val="000000" w:themeColor="text1"/>
        </w:rPr>
        <w:t xml:space="preserve"> </w:t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 w:rsidRPr="00002528">
        <w:rPr>
          <w:rFonts w:ascii="Georgia" w:hAnsi="Georgia"/>
        </w:rPr>
        <w:t xml:space="preserve"> </w:t>
      </w:r>
      <w:r>
        <w:rPr>
          <w:rFonts w:ascii="Georgia" w:hAnsi="Georgia"/>
        </w:rPr>
        <w:tab/>
        <w:t xml:space="preserve"> </w:t>
      </w:r>
      <w:r w:rsidR="00002528" w:rsidRPr="00002528">
        <w:rPr>
          <w:rFonts w:ascii="Georgia" w:hAnsi="Georgia"/>
        </w:rPr>
        <w:t>Principal Signature:</w:t>
      </w:r>
      <w:r w:rsidR="002B3056">
        <w:rPr>
          <w:rFonts w:ascii="Georgia" w:hAnsi="Georgia"/>
          <w:b/>
        </w:rPr>
        <w:tab/>
      </w:r>
      <w:bookmarkStart w:id="0" w:name="_GoBack"/>
      <w:bookmarkEnd w:id="0"/>
    </w:p>
    <w:p w:rsidR="003A51B3" w:rsidRDefault="003A51B3" w:rsidP="00D33953">
      <w:pPr>
        <w:spacing w:after="0"/>
        <w:rPr>
          <w:rFonts w:ascii="Georgia" w:hAnsi="Georgia"/>
          <w:b/>
        </w:rPr>
      </w:pPr>
    </w:p>
    <w:p w:rsidR="00002528" w:rsidRDefault="00002528" w:rsidP="00D33953">
      <w:pPr>
        <w:spacing w:after="0"/>
        <w:rPr>
          <w:rFonts w:ascii="Georgia" w:hAnsi="Georgia"/>
          <w:b/>
        </w:rPr>
      </w:pPr>
      <w:r>
        <w:rPr>
          <w:rFonts w:ascii="Georgia" w:hAnsi="Georgia"/>
          <w:b/>
        </w:rPr>
        <w:t>CCBOE Approval:</w:t>
      </w:r>
      <w:r w:rsidR="002B3056">
        <w:rPr>
          <w:rFonts w:ascii="Georgia" w:hAnsi="Georgia"/>
          <w:b/>
        </w:rPr>
        <w:tab/>
      </w:r>
    </w:p>
    <w:p w:rsidR="00667898" w:rsidRDefault="00667898" w:rsidP="00D33953">
      <w:pPr>
        <w:spacing w:after="0"/>
        <w:rPr>
          <w:rFonts w:ascii="Georgia" w:hAnsi="Georgia"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9A952D6" wp14:editId="7FDBB8CD">
                <wp:simplePos x="0" y="0"/>
                <wp:positionH relativeFrom="column">
                  <wp:posOffset>2027255</wp:posOffset>
                </wp:positionH>
                <wp:positionV relativeFrom="paragraph">
                  <wp:posOffset>141577</wp:posOffset>
                </wp:positionV>
                <wp:extent cx="3937286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3728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899D24" id="Straight Connector 29" o:spid="_x0000_s1026" style="position:absolute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9.65pt,11.15pt" to="469.6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3A51B3" w:rsidRPr="003A51B3">
        <w:rPr>
          <w:rFonts w:ascii="Georgia" w:hAnsi="Georgia"/>
        </w:rPr>
        <w:t>Superintendent/Designee Name:</w:t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 w:rsidRPr="003A51B3">
        <w:rPr>
          <w:rFonts w:ascii="Georgia" w:hAnsi="Georgia"/>
        </w:rPr>
        <w:t xml:space="preserve"> </w:t>
      </w:r>
      <w:r>
        <w:rPr>
          <w:rFonts w:ascii="Georgia" w:hAnsi="Georgia"/>
        </w:rPr>
        <w:tab/>
      </w:r>
    </w:p>
    <w:p w:rsidR="00667898" w:rsidRDefault="00667898" w:rsidP="00D33953">
      <w:pPr>
        <w:spacing w:after="0"/>
        <w:rPr>
          <w:rFonts w:ascii="Georgia" w:hAnsi="Georgia"/>
        </w:rPr>
      </w:pPr>
    </w:p>
    <w:p w:rsidR="002B3056" w:rsidRDefault="00667898" w:rsidP="00D33953">
      <w:pPr>
        <w:spacing w:after="0"/>
        <w:rPr>
          <w:rFonts w:ascii="Georgia" w:hAnsi="Georgia"/>
          <w:b/>
        </w:rPr>
      </w:pPr>
      <w:r w:rsidRPr="00873B6D">
        <w:rPr>
          <w:rFonts w:ascii="Georgia" w:hAnsi="Georg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F32C52B" wp14:editId="49C2D26B">
                <wp:simplePos x="0" y="0"/>
                <wp:positionH relativeFrom="column">
                  <wp:posOffset>627185</wp:posOffset>
                </wp:positionH>
                <wp:positionV relativeFrom="paragraph">
                  <wp:posOffset>143670</wp:posOffset>
                </wp:positionV>
                <wp:extent cx="5339024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902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BC68B83" id="Straight Connector 30" o:spid="_x0000_s1026" style="position:absolute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9.4pt,11.3pt" to="469.8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3A51B3" w:rsidRPr="003A51B3">
        <w:rPr>
          <w:rFonts w:ascii="Georgia" w:hAnsi="Georgia"/>
        </w:rPr>
        <w:t>Signature:</w:t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</w:r>
      <w:r w:rsidR="002B3056">
        <w:rPr>
          <w:rFonts w:ascii="Georgia" w:hAnsi="Georgia"/>
          <w:b/>
        </w:rPr>
        <w:tab/>
        <w:t xml:space="preserve"> </w:t>
      </w:r>
    </w:p>
    <w:p w:rsidR="00A71B5C" w:rsidRPr="00D30560" w:rsidRDefault="00A71B5C" w:rsidP="00D33953">
      <w:pPr>
        <w:spacing w:after="0"/>
        <w:rPr>
          <w:rFonts w:ascii="Georgia" w:hAnsi="Georgia"/>
          <w:b/>
        </w:rPr>
      </w:pPr>
    </w:p>
    <w:p w:rsidR="00D30560" w:rsidRDefault="00D30560" w:rsidP="00D33953">
      <w:pPr>
        <w:spacing w:after="0"/>
        <w:rPr>
          <w:rFonts w:ascii="Georgia" w:hAnsi="Georgia"/>
        </w:rPr>
      </w:pPr>
    </w:p>
    <w:p w:rsidR="00D30560" w:rsidRPr="00D33953" w:rsidRDefault="00D30560" w:rsidP="00D33953">
      <w:pPr>
        <w:spacing w:after="0"/>
        <w:rPr>
          <w:rFonts w:ascii="Georgia" w:hAnsi="Georgia"/>
        </w:rPr>
      </w:pPr>
    </w:p>
    <w:sectPr w:rsidR="00D30560" w:rsidRPr="00D33953" w:rsidSect="00D33953">
      <w:type w:val="continuous"/>
      <w:pgSz w:w="12240" w:h="15840" w:code="1"/>
      <w:pgMar w:top="1440" w:right="1080" w:bottom="1440" w:left="1080" w:header="720" w:footer="720" w:gutter="0"/>
      <w:paperSrc w:first="258" w:other="25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528" w:rsidRDefault="00002528" w:rsidP="00002528">
      <w:pPr>
        <w:spacing w:after="0" w:line="240" w:lineRule="auto"/>
      </w:pPr>
      <w:r>
        <w:separator/>
      </w:r>
    </w:p>
  </w:endnote>
  <w:endnote w:type="continuationSeparator" w:id="0">
    <w:p w:rsidR="00002528" w:rsidRDefault="00002528" w:rsidP="000025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2528" w:rsidRDefault="00002528" w:rsidP="00002528">
      <w:pPr>
        <w:spacing w:after="0" w:line="240" w:lineRule="auto"/>
      </w:pPr>
      <w:r>
        <w:separator/>
      </w:r>
    </w:p>
  </w:footnote>
  <w:footnote w:type="continuationSeparator" w:id="0">
    <w:p w:rsidR="00002528" w:rsidRDefault="00002528" w:rsidP="000025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84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s7AwN7A0NDAyM7JU0lEKTi0uzszPAykwqgUAht16uCwAAAA="/>
  </w:docVars>
  <w:rsids>
    <w:rsidRoot w:val="00D33953"/>
    <w:rsid w:val="00002528"/>
    <w:rsid w:val="0003746B"/>
    <w:rsid w:val="002B3056"/>
    <w:rsid w:val="002B4D84"/>
    <w:rsid w:val="003A51B3"/>
    <w:rsid w:val="004663C6"/>
    <w:rsid w:val="00667898"/>
    <w:rsid w:val="006810EF"/>
    <w:rsid w:val="006D3076"/>
    <w:rsid w:val="007E713E"/>
    <w:rsid w:val="00873B6D"/>
    <w:rsid w:val="00A71B5C"/>
    <w:rsid w:val="00A9376B"/>
    <w:rsid w:val="00CE0E2E"/>
    <w:rsid w:val="00D30560"/>
    <w:rsid w:val="00D33953"/>
    <w:rsid w:val="00F00961"/>
    <w:rsid w:val="00F24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4CE06"/>
  <w15:chartTrackingRefBased/>
  <w15:docId w15:val="{B6B87141-A800-4343-9BA8-C11607766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395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25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528"/>
  </w:style>
  <w:style w:type="paragraph" w:styleId="Footer">
    <w:name w:val="footer"/>
    <w:basedOn w:val="Normal"/>
    <w:link w:val="FooterChar"/>
    <w:uiPriority w:val="99"/>
    <w:unhideWhenUsed/>
    <w:rsid w:val="000025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5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brian.lewis@colquitt.k12.ga.u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BE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May</dc:creator>
  <cp:keywords/>
  <dc:description/>
  <cp:lastModifiedBy>LouAnn Lardy</cp:lastModifiedBy>
  <cp:revision>2</cp:revision>
  <dcterms:created xsi:type="dcterms:W3CDTF">2022-06-09T18:04:00Z</dcterms:created>
  <dcterms:modified xsi:type="dcterms:W3CDTF">2022-06-09T18:04:00Z</dcterms:modified>
</cp:coreProperties>
</file>